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X57c9d0c42ea02304e3c4f06be5a2e9f601fd2e6"/>
    <w:p>
      <w:pPr>
        <w:pStyle w:val="Heading1"/>
      </w:pPr>
      <w:r>
        <w:t xml:space="preserve">Cover Letter for Police Officer Position in Turkey Istanbul</w:t>
      </w:r>
    </w:p>
    <w:p>
      <w:pPr>
        <w:pStyle w:val="FirstParagraph"/>
      </w:pPr>
      <w:r>
        <w:rPr>
          <w:bCs/>
          <w:b/>
        </w:rPr>
        <w:t xml:space="preserve">Dear Hiring Manager,</w:t>
      </w:r>
    </w:p>
    <w:p>
      <w:pPr>
        <w:pStyle w:val="BodyText"/>
      </w:pPr>
      <w:r>
        <w:t xml:space="preserve">I am writing to express my sincere interest in the Police Officer position within the Istanbul Metropolitan Municipality Police Department. As a dedicated and experienced law enforcement professional, I am eager to contribute my skills, integrity, and passion for public service to the dynamic and culturally rich environment of Turkey Istanbul. This opportunity aligns perfectly with my career goals and values, as I have always aspired to serve communities that demand resilience, compassion, and unwavering commitment—qualities that define both the people of Istanbul and the role of a Police Officer in this historic city.</w:t>
      </w:r>
    </w:p>
    <w:p>
      <w:pPr>
        <w:pStyle w:val="BodyText"/>
      </w:pPr>
      <w:r>
        <w:t xml:space="preserve">Having worked in law enforcement for over a decade, I have developed a deep understanding of the responsibilities and challenges associated with maintaining public safety. My experience includes managing high-pressure situations, fostering community trust, and upholding justice through ethical decision-making. In my current role as a Police Officer in [Current City/Region], I have consistently demonstrated professionalism, adaptability, and a strong work ethic. These attributes have enabled me to build meaningful relationships with residents and collaborate effectively with colleagues to address local concerns.</w:t>
      </w:r>
    </w:p>
    <w:p>
      <w:pPr>
        <w:pStyle w:val="BodyText"/>
      </w:pPr>
      <w:r>
        <w:t xml:space="preserve">Istanbul, Turkey, is a city of unparalleled diversity and complexity. With its unique blend of historical landmarks, bustling urban centers, and vibrant cultural heritage, it presents both opportunities and challenges for law enforcement. As a Police Officer in Istanbul, I would be honored to play a role in safeguarding this iconic city while supporting its residents and visitors. My background in community-oriented policing has prepared me to engage with individuals from all walks of life, ensuring that every interaction is rooted in respect, empathy, and the pursuit of justice.</w:t>
      </w:r>
    </w:p>
    <w:p>
      <w:pPr>
        <w:pStyle w:val="BodyText"/>
      </w:pPr>
      <w:r>
        <w:t xml:space="preserve">One of my core strengths is my ability to remain composed under pressure. Whether responding to emergencies or mediating conflicts, I prioritize calmness and clarity. For instance, during a recent incident involving a public disturbance in [Current City], I worked alongside my team to de-escalate the situation, ensuring the safety of all parties involved. This experience reinforced my belief that effective policing is not just about enforcing laws but also about understanding human behavior and fostering trust within communities.</w:t>
      </w:r>
    </w:p>
    <w:p>
      <w:pPr>
        <w:pStyle w:val="BodyText"/>
      </w:pPr>
      <w:r>
        <w:t xml:space="preserve">In Turkey Istanbul, where cultural sensitivity and linguistic proficiency are critical, I am confident in my ability to navigate diverse environments. While fluent in [Language], I have also taken steps to learn key phrases in Turkish to better connect with the local population. This commitment to cultural awareness is essential for building rapport with residents and addressing their unique needs. Additionally, my familiarity with Turkey’s legal framework and law enforcement protocols ensures that I can contribute immediately to the department’s mission of upholding public order.</w:t>
      </w:r>
    </w:p>
    <w:p>
      <w:pPr>
        <w:pStyle w:val="BodyText"/>
      </w:pPr>
      <w:r>
        <w:t xml:space="preserve">Another aspect of my background that sets me apart is my dedication to continuous learning. I have completed advanced training in areas such as crisis intervention, first aid, and tactical operations. These qualifications have equipped me with the tools to handle a wide range of scenarios, from routine patrols to complex investigations. I am also passionate about mentoring junior officers, as I believe that leadership and knowledge-sharing are vital for the growth of any police force.</w:t>
      </w:r>
    </w:p>
    <w:p>
      <w:pPr>
        <w:pStyle w:val="BodyText"/>
      </w:pPr>
      <w:r>
        <w:t xml:space="preserve">What excites me most about this opportunity is the chance to serve in a city as dynamic as Istanbul. The city’s rapid modernization, coupled with its rich historical legacy, creates an environment where law enforcement must balance tradition with innovation. As a Police Officer, I am prepared to embrace this challenge by leveraging my experience and adaptability. I am particularly interested in contributing to initiatives that promote community engagement and public safety through education and outreach programs.</w:t>
      </w:r>
    </w:p>
    <w:p>
      <w:pPr>
        <w:pStyle w:val="BodyText"/>
      </w:pPr>
      <w:r>
        <w:t xml:space="preserve">My decision to apply for this role is driven by a strong sense of purpose. I have always believed that law enforcement is not just a profession but a calling—a chance to make a tangible difference in people’s lives. In Istanbul, where the streets are alive with energy and the people are resilient, I see an opportunity to channel my skills into meaningful work that aligns with the values of this extraordinary city.</w:t>
      </w:r>
    </w:p>
    <w:p>
      <w:pPr>
        <w:pStyle w:val="BodyText"/>
      </w:pPr>
      <w:r>
        <w:t xml:space="preserve">I would be grateful for the opportunity to discuss how my background and aspirations align with the mission of Turkey Istanbul’s Police Department. Thank you for considering my application. I look forward to the possibility of contributing to a safer, more secure future for all who call Istanbul hom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p>
      <w:pPr>
        <w:pStyle w:val="BodyText"/>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Turkey Istanbul</dc:title>
  <dc:creator/>
  <dc:language>en</dc:language>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